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2eb9b6fa16c640fc27f11cfbd5820b854ff438"/>
      <w:r>
        <w:rPr>
          <w:b/>
        </w:rPr>
        <w:t xml:space="preserve">ПРОТОКОЛ ПРО РЕЗУЛЬТАТИ ЗЕМЕЛЬНИХ ТОРГІВ № LRE001-UA-20240328-790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ол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2 торги (повторні). Оренда земельної ділянки в комплексі з розташованим на ній водним об'єктом за кадастровим номером 3524080900:02:000:0284, загальною площею 64,1890 га "Для рибогосподарських потреб" (код КВЦПЗ 10.07.), яка розташована на території Соколівської сільської ради Кропивницького району, Кіровоград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в комплексі з розташованим на ній водним об'єктом за кадастровим номером 3524080900:02:000:0284, загальною площею 64,1890 га "Для рибогосподарських потреб" (код КВЦПЗ 10.07.), за рахунок категорії земель водного фонду, яка розташована на території Соколівської сільської ради Кропивницького району, Кіровоград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5 281,2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7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 352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0 584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ПЕРЕМОГА 2017", ЄДРПОУ: 415229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Г "ПЕРЕМОГА 2017"</w:t>
            </w:r>
          </w:p>
        </w:tc>
        <w:tc>
          <w:p>
            <w:pPr>
              <w:pStyle w:val="Compact"/>
              <w:jc w:val="left"/>
            </w:pPr>
            <w:r>
              <w:t xml:space="preserve">17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5:11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Г "ПЕРЕМОГА 2017", ЄДРПОУ: 415229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 650,00 грн (вісім тисяч шіст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1 934,38 грн (тридцять одна тисяча дев'ятсот тридцять чотири гривні 3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41 065,62 грн (сто сорок одна тисяча шістдесят п'ять гривень 6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Соколівська сільська рада Кропивницького району Кіровоград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64905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Кіров. обл.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28999980334159812000011475</w:t>
      </w:r>
    </w:p>
    <w:p>
      <w:pPr>
        <w:numPr>
          <w:ilvl w:val="0"/>
          <w:numId w:val="1004"/>
        </w:numPr>
        <w:pStyle w:val="Compact"/>
      </w:pPr>
      <w:r>
        <w:t xml:space="preserve">Одержувач: Соколівська сільська рада Кропивницького району Кіровоградської обл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64905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Кіров. обл.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9999803341698150000114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2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ПП "Центр ДЗК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4257730</w:t>
      </w:r>
    </w:p>
    <w:p>
      <w:pPr>
        <w:numPr>
          <w:ilvl w:val="0"/>
          <w:numId w:val="1005"/>
        </w:numPr>
        <w:pStyle w:val="Compact"/>
      </w:pPr>
      <w:r>
        <w:t xml:space="preserve">Назва банку: КРУ АТ КБ "Приват Банк" у Кіровоградській област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30529900000260060151070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Г "ПЕРЕМОГА 2017", ЄДРПОУ: 4152290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ол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07:58Z</dcterms:created>
  <dcterms:modified xsi:type="dcterms:W3CDTF">2024-05-20T08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